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reina Fernand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ernand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5 Hansom Dr.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dyfer1224567359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51764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dia Perez</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